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A031A4" w14:textId="77777777" w:rsidR="009C785F" w:rsidRDefault="00E14AB2" w:rsidP="003E5B0F">
      <w:r w:rsidRPr="009C785F">
        <w:rPr>
          <w:sz w:val="28"/>
          <w:szCs w:val="28"/>
        </w:rPr>
        <w:t>Problem Statement:</w:t>
      </w:r>
      <w:r>
        <w:t xml:space="preserve"> </w:t>
      </w:r>
    </w:p>
    <w:p w14:paraId="13D09677" w14:textId="45B3C03B" w:rsidR="00E14AB2" w:rsidRDefault="00E14AB2" w:rsidP="003E5B0F">
      <w:r>
        <w:t xml:space="preserve">In the modern world a big challenge for the telecom companies to keep the customer continue in the </w:t>
      </w:r>
      <w:r w:rsidR="00E571AE">
        <w:t xml:space="preserve">business, </w:t>
      </w:r>
      <w:proofErr w:type="gramStart"/>
      <w:r w:rsidR="00E571AE">
        <w:t>To</w:t>
      </w:r>
      <w:proofErr w:type="gramEnd"/>
      <w:r>
        <w:t xml:space="preserve"> find out whether a customer will continue in the business or </w:t>
      </w:r>
      <w:r w:rsidR="005B38FA">
        <w:t>cancel the</w:t>
      </w:r>
      <w:r>
        <w:t xml:space="preserve"> subscription with the company.</w:t>
      </w:r>
    </w:p>
    <w:p w14:paraId="59C42BF6" w14:textId="2CBB30AC" w:rsidR="005B38FA" w:rsidRPr="001F0293" w:rsidRDefault="005B38FA" w:rsidP="003E5B0F">
      <w:pPr>
        <w:rPr>
          <w:sz w:val="28"/>
          <w:szCs w:val="28"/>
        </w:rPr>
      </w:pPr>
      <w:r w:rsidRPr="001F0293">
        <w:rPr>
          <w:sz w:val="28"/>
          <w:szCs w:val="28"/>
        </w:rPr>
        <w:t>Variables:</w:t>
      </w:r>
    </w:p>
    <w:p w14:paraId="24470250" w14:textId="10CA7E32" w:rsidR="005B38FA" w:rsidRDefault="005B38FA" w:rsidP="003E5B0F">
      <w:r>
        <w:rPr>
          <w:noProof/>
        </w:rPr>
        <w:drawing>
          <wp:inline distT="0" distB="0" distL="0" distR="0" wp14:anchorId="4357F265" wp14:editId="564D93E8">
            <wp:extent cx="5943600" cy="11709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9B73C" w14:textId="4702FA90" w:rsidR="00F747BD" w:rsidRPr="001F0293" w:rsidRDefault="001F0293" w:rsidP="003E5B0F">
      <w:pPr>
        <w:rPr>
          <w:sz w:val="28"/>
          <w:szCs w:val="28"/>
        </w:rPr>
      </w:pPr>
      <w:r w:rsidRPr="001F0293">
        <w:rPr>
          <w:sz w:val="28"/>
          <w:szCs w:val="28"/>
        </w:rPr>
        <w:t>Dependent and Independent Variable:</w:t>
      </w:r>
    </w:p>
    <w:p w14:paraId="585336DC" w14:textId="0D3B369F" w:rsidR="001F0293" w:rsidRDefault="001F0293" w:rsidP="003E5B0F">
      <w:r>
        <w:t>We are analyzing the churn of a customer; it is dependent variable that depends on all other variables</w:t>
      </w:r>
    </w:p>
    <w:p w14:paraId="769B28E6" w14:textId="01F4E0DB" w:rsidR="00F747BD" w:rsidRPr="001F0293" w:rsidRDefault="00F747BD" w:rsidP="003E5B0F">
      <w:pPr>
        <w:rPr>
          <w:sz w:val="28"/>
          <w:szCs w:val="28"/>
        </w:rPr>
      </w:pPr>
    </w:p>
    <w:p w14:paraId="2A62D4C7" w14:textId="16189671" w:rsidR="001F0293" w:rsidRDefault="001F0293" w:rsidP="003E5B0F">
      <w:pPr>
        <w:rPr>
          <w:sz w:val="28"/>
          <w:szCs w:val="28"/>
        </w:rPr>
      </w:pPr>
      <w:r w:rsidRPr="001F0293">
        <w:rPr>
          <w:sz w:val="28"/>
          <w:szCs w:val="28"/>
        </w:rPr>
        <w:t>Complexity In the data set</w:t>
      </w:r>
      <w:r>
        <w:rPr>
          <w:sz w:val="28"/>
          <w:szCs w:val="28"/>
        </w:rPr>
        <w:t xml:space="preserve">: </w:t>
      </w:r>
    </w:p>
    <w:p w14:paraId="53D2FBE6" w14:textId="77777777" w:rsidR="001F0293" w:rsidRDefault="001F0293" w:rsidP="003E5B0F">
      <w:pPr>
        <w:rPr>
          <w:sz w:val="24"/>
          <w:szCs w:val="24"/>
        </w:rPr>
      </w:pPr>
      <w:r>
        <w:rPr>
          <w:sz w:val="24"/>
          <w:szCs w:val="24"/>
        </w:rPr>
        <w:t>There are some complexities in the data set</w:t>
      </w:r>
    </w:p>
    <w:p w14:paraId="48502AA4" w14:textId="1248EE5A" w:rsidR="001F0293" w:rsidRDefault="001F0293" w:rsidP="001F029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Nonnumeric data:</w:t>
      </w:r>
      <w:r w:rsidRPr="001F0293">
        <w:rPr>
          <w:sz w:val="24"/>
          <w:szCs w:val="24"/>
        </w:rPr>
        <w:t xml:space="preserve"> some variables are not in the numeric form such as Senior citizen, even the final variable churn was not in the numeric form</w:t>
      </w:r>
    </w:p>
    <w:p w14:paraId="574FA135" w14:textId="42B8B28D" w:rsidR="001F0293" w:rsidRPr="001F0293" w:rsidRDefault="001F0293" w:rsidP="001F029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issing values: in some rows there are some missing values in the data set.</w:t>
      </w:r>
    </w:p>
    <w:p w14:paraId="3862A3E5" w14:textId="191AEDEF" w:rsidR="00A81A47" w:rsidRPr="00A81A47" w:rsidRDefault="00A81A47" w:rsidP="003E5B0F">
      <w:pPr>
        <w:rPr>
          <w:sz w:val="28"/>
          <w:szCs w:val="28"/>
        </w:rPr>
      </w:pPr>
      <w:r w:rsidRPr="00A81A47">
        <w:rPr>
          <w:sz w:val="28"/>
          <w:szCs w:val="28"/>
        </w:rPr>
        <w:t>Model for all data set:</w:t>
      </w:r>
    </w:p>
    <w:p w14:paraId="0C5B1C91" w14:textId="1E63AADD" w:rsidR="00F747BD" w:rsidRDefault="00F747BD" w:rsidP="003E5B0F"/>
    <w:p w14:paraId="5C95AB00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Results: Generalized linear model</w:t>
      </w:r>
    </w:p>
    <w:p w14:paraId="74CE15AF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=================================================================</w:t>
      </w:r>
    </w:p>
    <w:p w14:paraId="2122CFFD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Model:                  GLM                AIC:              5938.5096  </w:t>
      </w:r>
    </w:p>
    <w:p w14:paraId="4F91E8A9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ink Function:          logit              BIC:              -56235.9489</w:t>
      </w:r>
    </w:p>
    <w:p w14:paraId="2B978DBD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Dependent Variable:     Churn              Log-Likelihood:   -2952.3    </w:t>
      </w:r>
    </w:p>
    <w:p w14:paraId="7025462D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Date:                   2020-07-12 21:02   LL-Null:          -4071.7    </w:t>
      </w:r>
    </w:p>
    <w:p w14:paraId="6102273A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No. Observations:       7032               Deviance:         5904.5     </w:t>
      </w:r>
    </w:p>
    <w:p w14:paraId="2AA7D814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Df Model:               16                 Pearson chi2:     8.47e+03   </w:t>
      </w:r>
    </w:p>
    <w:p w14:paraId="04194259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Df Residuals:           7015               Scale:            1.0000     </w:t>
      </w:r>
    </w:p>
    <w:p w14:paraId="581303F5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Method:                 IRLS                                            </w:t>
      </w:r>
    </w:p>
    <w:p w14:paraId="6C8BAD9C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-----------------------------</w:t>
      </w:r>
    </w:p>
    <w:p w14:paraId="4590312F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              Coef.  </w:t>
      </w:r>
      <w:proofErr w:type="spellStart"/>
      <w:r>
        <w:rPr>
          <w:color w:val="000000"/>
          <w:sz w:val="21"/>
          <w:szCs w:val="21"/>
        </w:rPr>
        <w:t>Std.Err</w:t>
      </w:r>
      <w:proofErr w:type="spellEnd"/>
      <w:r>
        <w:rPr>
          <w:color w:val="000000"/>
          <w:sz w:val="21"/>
          <w:szCs w:val="21"/>
        </w:rPr>
        <w:t>.    z     P&gt;|z|</w:t>
      </w:r>
      <w:proofErr w:type="gramStart"/>
      <w:r>
        <w:rPr>
          <w:color w:val="000000"/>
          <w:sz w:val="21"/>
          <w:szCs w:val="21"/>
        </w:rPr>
        <w:t xml:space="preserve">   [</w:t>
      </w:r>
      <w:proofErr w:type="gramEnd"/>
      <w:r>
        <w:rPr>
          <w:color w:val="000000"/>
          <w:sz w:val="21"/>
          <w:szCs w:val="21"/>
        </w:rPr>
        <w:t>0.025  0.975]</w:t>
      </w:r>
    </w:p>
    <w:p w14:paraId="47BBA720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-----------------------------</w:t>
      </w:r>
    </w:p>
    <w:p w14:paraId="0507424E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SeniorCitizen</w:t>
      </w:r>
      <w:proofErr w:type="spellEnd"/>
      <w:r>
        <w:rPr>
          <w:color w:val="000000"/>
          <w:sz w:val="21"/>
          <w:szCs w:val="21"/>
        </w:rPr>
        <w:t xml:space="preserve">            0.2377   0.0832   2.8574 0.</w:t>
      </w:r>
      <w:proofErr w:type="gramStart"/>
      <w:r>
        <w:rPr>
          <w:color w:val="000000"/>
          <w:sz w:val="21"/>
          <w:szCs w:val="21"/>
        </w:rPr>
        <w:t>0043  0.0747</w:t>
      </w:r>
      <w:proofErr w:type="gramEnd"/>
      <w:r>
        <w:rPr>
          <w:color w:val="000000"/>
          <w:sz w:val="21"/>
          <w:szCs w:val="21"/>
        </w:rPr>
        <w:t xml:space="preserve">  0.4008</w:t>
      </w:r>
    </w:p>
    <w:p w14:paraId="02876F59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enure                  -0.0687   0.0057 -12.0011 0.0000 -0.0799 -0.0575</w:t>
      </w:r>
    </w:p>
    <w:p w14:paraId="20C767F9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MonthlyCharges</w:t>
      </w:r>
      <w:proofErr w:type="spellEnd"/>
      <w:r>
        <w:rPr>
          <w:color w:val="000000"/>
          <w:sz w:val="21"/>
          <w:szCs w:val="21"/>
        </w:rPr>
        <w:t xml:space="preserve">           0.0290   0.0035   8.2691 0.</w:t>
      </w:r>
      <w:proofErr w:type="gramStart"/>
      <w:r>
        <w:rPr>
          <w:color w:val="000000"/>
          <w:sz w:val="21"/>
          <w:szCs w:val="21"/>
        </w:rPr>
        <w:t>0000  0.0221</w:t>
      </w:r>
      <w:proofErr w:type="gramEnd"/>
      <w:r>
        <w:rPr>
          <w:color w:val="000000"/>
          <w:sz w:val="21"/>
          <w:szCs w:val="21"/>
        </w:rPr>
        <w:t xml:space="preserve">  0.0359</w:t>
      </w:r>
    </w:p>
    <w:p w14:paraId="1CEC8F9B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genderdummies</w:t>
      </w:r>
      <w:proofErr w:type="spellEnd"/>
      <w:r>
        <w:rPr>
          <w:color w:val="000000"/>
          <w:sz w:val="21"/>
          <w:szCs w:val="21"/>
        </w:rPr>
        <w:t xml:space="preserve">           -0.0427   </w:t>
      </w:r>
      <w:proofErr w:type="gramStart"/>
      <w:r>
        <w:rPr>
          <w:color w:val="000000"/>
          <w:sz w:val="21"/>
          <w:szCs w:val="21"/>
        </w:rPr>
        <w:t>0.0635  -</w:t>
      </w:r>
      <w:proofErr w:type="gramEnd"/>
      <w:r>
        <w:rPr>
          <w:color w:val="000000"/>
          <w:sz w:val="21"/>
          <w:szCs w:val="21"/>
        </w:rPr>
        <w:t>0.6728 0.5011 -0.1671  0.0817</w:t>
      </w:r>
    </w:p>
    <w:p w14:paraId="3A4DF71D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lastRenderedPageBreak/>
        <w:t>Dependentsdummi</w:t>
      </w:r>
      <w:proofErr w:type="spellEnd"/>
      <w:r>
        <w:rPr>
          <w:color w:val="000000"/>
          <w:sz w:val="21"/>
          <w:szCs w:val="21"/>
        </w:rPr>
        <w:t xml:space="preserve">         -0.1981   </w:t>
      </w:r>
      <w:proofErr w:type="gramStart"/>
      <w:r>
        <w:rPr>
          <w:color w:val="000000"/>
          <w:sz w:val="21"/>
          <w:szCs w:val="21"/>
        </w:rPr>
        <w:t>0.0804  -</w:t>
      </w:r>
      <w:proofErr w:type="gramEnd"/>
      <w:r>
        <w:rPr>
          <w:color w:val="000000"/>
          <w:sz w:val="21"/>
          <w:szCs w:val="21"/>
        </w:rPr>
        <w:t>2.4631 0.0138 -0.3557 -0.0405</w:t>
      </w:r>
    </w:p>
    <w:p w14:paraId="5C0DEA27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PhoneServicedmi</w:t>
      </w:r>
      <w:proofErr w:type="spellEnd"/>
      <w:r>
        <w:rPr>
          <w:color w:val="000000"/>
          <w:sz w:val="21"/>
          <w:szCs w:val="21"/>
        </w:rPr>
        <w:t xml:space="preserve">         -1.3943   0.1327 -10.5065 0.0000 -1.6544 -1.1342</w:t>
      </w:r>
    </w:p>
    <w:p w14:paraId="1CDCB31C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internetservice</w:t>
      </w:r>
      <w:proofErr w:type="spellEnd"/>
      <w:r>
        <w:rPr>
          <w:color w:val="000000"/>
          <w:sz w:val="21"/>
          <w:szCs w:val="21"/>
        </w:rPr>
        <w:t xml:space="preserve">         -0.3605   </w:t>
      </w:r>
      <w:proofErr w:type="gramStart"/>
      <w:r>
        <w:rPr>
          <w:color w:val="000000"/>
          <w:sz w:val="21"/>
          <w:szCs w:val="21"/>
        </w:rPr>
        <w:t>0.1599  -</w:t>
      </w:r>
      <w:proofErr w:type="gramEnd"/>
      <w:r>
        <w:rPr>
          <w:color w:val="000000"/>
          <w:sz w:val="21"/>
          <w:szCs w:val="21"/>
        </w:rPr>
        <w:t>2.2539 0.0242 -0.6739 -0.0470</w:t>
      </w:r>
    </w:p>
    <w:p w14:paraId="59D003F3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DeviceProtection</w:t>
      </w:r>
      <w:proofErr w:type="spellEnd"/>
      <w:r>
        <w:rPr>
          <w:color w:val="000000"/>
          <w:sz w:val="21"/>
          <w:szCs w:val="21"/>
        </w:rPr>
        <w:t xml:space="preserve">        -0.1981   </w:t>
      </w:r>
      <w:proofErr w:type="gramStart"/>
      <w:r>
        <w:rPr>
          <w:color w:val="000000"/>
          <w:sz w:val="21"/>
          <w:szCs w:val="21"/>
        </w:rPr>
        <w:t>0.0805  -</w:t>
      </w:r>
      <w:proofErr w:type="gramEnd"/>
      <w:r>
        <w:rPr>
          <w:color w:val="000000"/>
          <w:sz w:val="21"/>
          <w:szCs w:val="21"/>
        </w:rPr>
        <w:t>2.4617 0.0138 -0.3559 -0.0404</w:t>
      </w:r>
    </w:p>
    <w:p w14:paraId="1C3465C2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TechSupport</w:t>
      </w:r>
      <w:proofErr w:type="spellEnd"/>
      <w:r>
        <w:rPr>
          <w:color w:val="000000"/>
          <w:sz w:val="21"/>
          <w:szCs w:val="21"/>
        </w:rPr>
        <w:t xml:space="preserve">             -0.5847   </w:t>
      </w:r>
      <w:proofErr w:type="gramStart"/>
      <w:r>
        <w:rPr>
          <w:color w:val="000000"/>
          <w:sz w:val="21"/>
          <w:szCs w:val="21"/>
        </w:rPr>
        <w:t>0.0846  -</w:t>
      </w:r>
      <w:proofErr w:type="gramEnd"/>
      <w:r>
        <w:rPr>
          <w:color w:val="000000"/>
          <w:sz w:val="21"/>
          <w:szCs w:val="21"/>
        </w:rPr>
        <w:t>6.9078 0.0000 -0.7505 -0.4188</w:t>
      </w:r>
    </w:p>
    <w:p w14:paraId="21308D35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CableService</w:t>
      </w:r>
      <w:proofErr w:type="spellEnd"/>
      <w:r>
        <w:rPr>
          <w:color w:val="000000"/>
          <w:sz w:val="21"/>
          <w:szCs w:val="21"/>
        </w:rPr>
        <w:t xml:space="preserve">            -0.1822   </w:t>
      </w:r>
      <w:proofErr w:type="gramStart"/>
      <w:r>
        <w:rPr>
          <w:color w:val="000000"/>
          <w:sz w:val="21"/>
          <w:szCs w:val="21"/>
        </w:rPr>
        <w:t>0.0931  -</w:t>
      </w:r>
      <w:proofErr w:type="gramEnd"/>
      <w:r>
        <w:rPr>
          <w:color w:val="000000"/>
          <w:sz w:val="21"/>
          <w:szCs w:val="21"/>
        </w:rPr>
        <w:t>1.9579 0.0502 -0.3646  0.0002</w:t>
      </w:r>
    </w:p>
    <w:p w14:paraId="5EA5F9E7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oneyear</w:t>
      </w:r>
      <w:proofErr w:type="spellEnd"/>
      <w:r>
        <w:rPr>
          <w:color w:val="000000"/>
          <w:sz w:val="21"/>
          <w:szCs w:val="21"/>
        </w:rPr>
        <w:t xml:space="preserve">                 -0.7627   </w:t>
      </w:r>
      <w:proofErr w:type="gramStart"/>
      <w:r>
        <w:rPr>
          <w:color w:val="000000"/>
          <w:sz w:val="21"/>
          <w:szCs w:val="21"/>
        </w:rPr>
        <w:t>0.1058  -</w:t>
      </w:r>
      <w:proofErr w:type="gramEnd"/>
      <w:r>
        <w:rPr>
          <w:color w:val="000000"/>
          <w:sz w:val="21"/>
          <w:szCs w:val="21"/>
        </w:rPr>
        <w:t>7.2104 0.0000 -0.9700 -0.5554</w:t>
      </w:r>
    </w:p>
    <w:p w14:paraId="2070EFFB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twoyear</w:t>
      </w:r>
      <w:proofErr w:type="spellEnd"/>
      <w:r>
        <w:rPr>
          <w:color w:val="000000"/>
          <w:sz w:val="21"/>
          <w:szCs w:val="21"/>
        </w:rPr>
        <w:t xml:space="preserve">                 -1.5239   </w:t>
      </w:r>
      <w:proofErr w:type="gramStart"/>
      <w:r>
        <w:rPr>
          <w:color w:val="000000"/>
          <w:sz w:val="21"/>
          <w:szCs w:val="21"/>
        </w:rPr>
        <w:t>0.1752  -</w:t>
      </w:r>
      <w:proofErr w:type="gramEnd"/>
      <w:r>
        <w:rPr>
          <w:color w:val="000000"/>
          <w:sz w:val="21"/>
          <w:szCs w:val="21"/>
        </w:rPr>
        <w:t>8.6973 0.0000 -1.8673 -1.1805</w:t>
      </w:r>
    </w:p>
    <w:p w14:paraId="27B33A97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PaperlessBilling</w:t>
      </w:r>
      <w:proofErr w:type="spellEnd"/>
      <w:r>
        <w:rPr>
          <w:color w:val="000000"/>
          <w:sz w:val="21"/>
          <w:szCs w:val="21"/>
        </w:rPr>
        <w:t xml:space="preserve">         0.3506   0.0730   4.8021 0.</w:t>
      </w:r>
      <w:proofErr w:type="gramStart"/>
      <w:r>
        <w:rPr>
          <w:color w:val="000000"/>
          <w:sz w:val="21"/>
          <w:szCs w:val="21"/>
        </w:rPr>
        <w:t>0000  0.2075</w:t>
      </w:r>
      <w:proofErr w:type="gramEnd"/>
      <w:r>
        <w:rPr>
          <w:color w:val="000000"/>
          <w:sz w:val="21"/>
          <w:szCs w:val="21"/>
        </w:rPr>
        <w:t xml:space="preserve">  0.4937</w:t>
      </w:r>
    </w:p>
    <w:p w14:paraId="21DB747F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redit card (automatic) -0.1951   </w:t>
      </w:r>
      <w:proofErr w:type="gramStart"/>
      <w:r>
        <w:rPr>
          <w:color w:val="000000"/>
          <w:sz w:val="21"/>
          <w:szCs w:val="21"/>
        </w:rPr>
        <w:t>0.1082  -</w:t>
      </w:r>
      <w:proofErr w:type="gramEnd"/>
      <w:r>
        <w:rPr>
          <w:color w:val="000000"/>
          <w:sz w:val="21"/>
          <w:szCs w:val="21"/>
        </w:rPr>
        <w:t>1.8031 0.0714 -0.4071  0.0170</w:t>
      </w:r>
    </w:p>
    <w:p w14:paraId="7B10E41B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Electronic check         0.2377   0.0875   2.7172 0.</w:t>
      </w:r>
      <w:proofErr w:type="gramStart"/>
      <w:r>
        <w:rPr>
          <w:color w:val="000000"/>
          <w:sz w:val="21"/>
          <w:szCs w:val="21"/>
        </w:rPr>
        <w:t>0066  0.0662</w:t>
      </w:r>
      <w:proofErr w:type="gramEnd"/>
      <w:r>
        <w:rPr>
          <w:color w:val="000000"/>
          <w:sz w:val="21"/>
          <w:szCs w:val="21"/>
        </w:rPr>
        <w:t xml:space="preserve">  0.4091</w:t>
      </w:r>
    </w:p>
    <w:p w14:paraId="520BD3F2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Mailed check            -0.2616   </w:t>
      </w:r>
      <w:proofErr w:type="gramStart"/>
      <w:r>
        <w:rPr>
          <w:color w:val="000000"/>
          <w:sz w:val="21"/>
          <w:szCs w:val="21"/>
        </w:rPr>
        <w:t>0.1000  -</w:t>
      </w:r>
      <w:proofErr w:type="gramEnd"/>
      <w:r>
        <w:rPr>
          <w:color w:val="000000"/>
          <w:sz w:val="21"/>
          <w:szCs w:val="21"/>
        </w:rPr>
        <w:t>2.6157 0.0089 -0.4577 -0.0656</w:t>
      </w:r>
    </w:p>
    <w:p w14:paraId="2ACED9BC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TotalCharges</w:t>
      </w:r>
      <w:proofErr w:type="spellEnd"/>
      <w:r>
        <w:rPr>
          <w:color w:val="000000"/>
          <w:sz w:val="21"/>
          <w:szCs w:val="21"/>
        </w:rPr>
        <w:t xml:space="preserve">             0.0004   0.0001   5.7204 0.</w:t>
      </w:r>
      <w:proofErr w:type="gramStart"/>
      <w:r>
        <w:rPr>
          <w:color w:val="000000"/>
          <w:sz w:val="21"/>
          <w:szCs w:val="21"/>
        </w:rPr>
        <w:t>0000  0.0002</w:t>
      </w:r>
      <w:proofErr w:type="gramEnd"/>
      <w:r>
        <w:rPr>
          <w:color w:val="000000"/>
          <w:sz w:val="21"/>
          <w:szCs w:val="21"/>
        </w:rPr>
        <w:t xml:space="preserve">  0.0005</w:t>
      </w:r>
    </w:p>
    <w:p w14:paraId="5C83CD93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=================================================================</w:t>
      </w:r>
    </w:p>
    <w:p w14:paraId="709E9EFF" w14:textId="477256CB" w:rsidR="00F747BD" w:rsidRDefault="00F747BD" w:rsidP="003E5B0F"/>
    <w:p w14:paraId="08789426" w14:textId="7765CE47" w:rsidR="00F747BD" w:rsidRDefault="00F747BD" w:rsidP="003E5B0F">
      <w:r>
        <w:t>From the logit model of regression on over all of the data, the P value for the most of the variables is less the 0.025 the critical value of model, excepting the Gender, Internet service, cable service and, credit card automatic.</w:t>
      </w:r>
    </w:p>
    <w:p w14:paraId="0A43AA80" w14:textId="77777777" w:rsidR="00F747BD" w:rsidRDefault="00F747BD" w:rsidP="003E5B0F"/>
    <w:p w14:paraId="0AB2C0CA" w14:textId="77777777" w:rsidR="00F747BD" w:rsidRDefault="00F747BD" w:rsidP="003E5B0F"/>
    <w:p w14:paraId="790E9D74" w14:textId="77777777" w:rsidR="00F747BD" w:rsidRDefault="00F747BD" w:rsidP="003E5B0F"/>
    <w:p w14:paraId="6E7CBE75" w14:textId="77777777" w:rsidR="00F747BD" w:rsidRDefault="00F747BD" w:rsidP="003E5B0F"/>
    <w:p w14:paraId="235CB420" w14:textId="3643B05D" w:rsidR="00F747BD" w:rsidRPr="00287BA3" w:rsidRDefault="00F747BD" w:rsidP="003E5B0F">
      <w:pPr>
        <w:rPr>
          <w:sz w:val="28"/>
          <w:szCs w:val="28"/>
        </w:rPr>
      </w:pPr>
      <w:r w:rsidRPr="00287BA3">
        <w:rPr>
          <w:sz w:val="28"/>
          <w:szCs w:val="28"/>
        </w:rPr>
        <w:t>ODDS Ratio for the model:</w:t>
      </w:r>
    </w:p>
    <w:p w14:paraId="5DD1A338" w14:textId="25BFFB14" w:rsidR="00F747BD" w:rsidRDefault="00F747BD" w:rsidP="003E5B0F">
      <w:r>
        <w:t xml:space="preserve">The odds ratio </w:t>
      </w:r>
      <w:proofErr w:type="gramStart"/>
      <w:r>
        <w:t>define</w:t>
      </w:r>
      <w:proofErr w:type="gramEnd"/>
      <w:r>
        <w:t xml:space="preserve"> the association between the two variables, dependent and independent. We have churn of </w:t>
      </w:r>
      <w:proofErr w:type="gramStart"/>
      <w:r>
        <w:t>an</w:t>
      </w:r>
      <w:proofErr w:type="gramEnd"/>
      <w:r>
        <w:t xml:space="preserve"> customer is the dependent variable that depends on other variables.</w:t>
      </w:r>
    </w:p>
    <w:p w14:paraId="59D7EAC0" w14:textId="223CF7FA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                  2.5%     97.5%        OR</w:t>
      </w:r>
    </w:p>
    <w:p w14:paraId="4B55AD47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SeniorCitizen</w:t>
      </w:r>
      <w:proofErr w:type="spellEnd"/>
      <w:r>
        <w:rPr>
          <w:color w:val="000000"/>
          <w:sz w:val="21"/>
          <w:szCs w:val="21"/>
        </w:rPr>
        <w:t xml:space="preserve">            </w:t>
      </w:r>
      <w:proofErr w:type="gramStart"/>
      <w:r>
        <w:rPr>
          <w:color w:val="000000"/>
          <w:sz w:val="21"/>
          <w:szCs w:val="21"/>
        </w:rPr>
        <w:t>1.077516  1.492952</w:t>
      </w:r>
      <w:proofErr w:type="gramEnd"/>
      <w:r>
        <w:rPr>
          <w:color w:val="000000"/>
          <w:sz w:val="21"/>
          <w:szCs w:val="21"/>
        </w:rPr>
        <w:t xml:space="preserve">  1.268337</w:t>
      </w:r>
    </w:p>
    <w:p w14:paraId="30E55B5B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tenure                   </w:t>
      </w:r>
      <w:proofErr w:type="gramStart"/>
      <w:r>
        <w:rPr>
          <w:color w:val="000000"/>
          <w:sz w:val="21"/>
          <w:szCs w:val="21"/>
        </w:rPr>
        <w:t>0.923229  0.944169</w:t>
      </w:r>
      <w:proofErr w:type="gramEnd"/>
      <w:r>
        <w:rPr>
          <w:color w:val="000000"/>
          <w:sz w:val="21"/>
          <w:szCs w:val="21"/>
        </w:rPr>
        <w:t xml:space="preserve">  0.933640</w:t>
      </w:r>
    </w:p>
    <w:p w14:paraId="69EE6E60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MonthlyCharges</w:t>
      </w:r>
      <w:proofErr w:type="spellEnd"/>
      <w:r>
        <w:rPr>
          <w:color w:val="000000"/>
          <w:sz w:val="21"/>
          <w:szCs w:val="21"/>
        </w:rPr>
        <w:t xml:space="preserve">           </w:t>
      </w:r>
      <w:proofErr w:type="gramStart"/>
      <w:r>
        <w:rPr>
          <w:color w:val="000000"/>
          <w:sz w:val="21"/>
          <w:szCs w:val="21"/>
        </w:rPr>
        <w:t>1.022374  1.036527</w:t>
      </w:r>
      <w:proofErr w:type="gramEnd"/>
      <w:r>
        <w:rPr>
          <w:color w:val="000000"/>
          <w:sz w:val="21"/>
          <w:szCs w:val="21"/>
        </w:rPr>
        <w:t xml:space="preserve">  1.029426</w:t>
      </w:r>
    </w:p>
    <w:p w14:paraId="7B0D3B2D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genderdummies</w:t>
      </w:r>
      <w:proofErr w:type="spellEnd"/>
      <w:r>
        <w:rPr>
          <w:color w:val="000000"/>
          <w:sz w:val="21"/>
          <w:szCs w:val="21"/>
        </w:rPr>
        <w:t xml:space="preserve">            </w:t>
      </w:r>
      <w:proofErr w:type="gramStart"/>
      <w:r>
        <w:rPr>
          <w:color w:val="000000"/>
          <w:sz w:val="21"/>
          <w:szCs w:val="21"/>
        </w:rPr>
        <w:t>0.846152  1.085106</w:t>
      </w:r>
      <w:proofErr w:type="gramEnd"/>
      <w:r>
        <w:rPr>
          <w:color w:val="000000"/>
          <w:sz w:val="21"/>
          <w:szCs w:val="21"/>
        </w:rPr>
        <w:t xml:space="preserve">  0.958209</w:t>
      </w:r>
    </w:p>
    <w:p w14:paraId="45A4398A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Dependentsdummi</w:t>
      </w:r>
      <w:proofErr w:type="spellEnd"/>
      <w:r>
        <w:rPr>
          <w:color w:val="000000"/>
          <w:sz w:val="21"/>
          <w:szCs w:val="21"/>
        </w:rPr>
        <w:t xml:space="preserve">          </w:t>
      </w:r>
      <w:proofErr w:type="gramStart"/>
      <w:r>
        <w:rPr>
          <w:color w:val="000000"/>
          <w:sz w:val="21"/>
          <w:szCs w:val="21"/>
        </w:rPr>
        <w:t>0.700666  0.960340</w:t>
      </w:r>
      <w:proofErr w:type="gramEnd"/>
      <w:r>
        <w:rPr>
          <w:color w:val="000000"/>
          <w:sz w:val="21"/>
          <w:szCs w:val="21"/>
        </w:rPr>
        <w:t xml:space="preserve">  0.820291</w:t>
      </w:r>
    </w:p>
    <w:p w14:paraId="48403747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PhoneServicedmi</w:t>
      </w:r>
      <w:proofErr w:type="spellEnd"/>
      <w:r>
        <w:rPr>
          <w:color w:val="000000"/>
          <w:sz w:val="21"/>
          <w:szCs w:val="21"/>
        </w:rPr>
        <w:t xml:space="preserve">          </w:t>
      </w:r>
      <w:proofErr w:type="gramStart"/>
      <w:r>
        <w:rPr>
          <w:color w:val="000000"/>
          <w:sz w:val="21"/>
          <w:szCs w:val="21"/>
        </w:rPr>
        <w:t>0.191202  0.321675</w:t>
      </w:r>
      <w:proofErr w:type="gramEnd"/>
      <w:r>
        <w:rPr>
          <w:color w:val="000000"/>
          <w:sz w:val="21"/>
          <w:szCs w:val="21"/>
        </w:rPr>
        <w:t xml:space="preserve">  0.248002</w:t>
      </w:r>
    </w:p>
    <w:p w14:paraId="629577F5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internetservice</w:t>
      </w:r>
      <w:proofErr w:type="spellEnd"/>
      <w:r>
        <w:rPr>
          <w:color w:val="000000"/>
          <w:sz w:val="21"/>
          <w:szCs w:val="21"/>
        </w:rPr>
        <w:t xml:space="preserve">          </w:t>
      </w:r>
      <w:proofErr w:type="gramStart"/>
      <w:r>
        <w:rPr>
          <w:color w:val="000000"/>
          <w:sz w:val="21"/>
          <w:szCs w:val="21"/>
        </w:rPr>
        <w:t>0.509694  0.954080</w:t>
      </w:r>
      <w:proofErr w:type="gramEnd"/>
      <w:r>
        <w:rPr>
          <w:color w:val="000000"/>
          <w:sz w:val="21"/>
          <w:szCs w:val="21"/>
        </w:rPr>
        <w:t xml:space="preserve">  0.697344</w:t>
      </w:r>
    </w:p>
    <w:p w14:paraId="1B27D1B1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DeviceProtection</w:t>
      </w:r>
      <w:proofErr w:type="spellEnd"/>
      <w:r>
        <w:rPr>
          <w:color w:val="000000"/>
          <w:sz w:val="21"/>
          <w:szCs w:val="21"/>
        </w:rPr>
        <w:t xml:space="preserve">         </w:t>
      </w:r>
      <w:proofErr w:type="gramStart"/>
      <w:r>
        <w:rPr>
          <w:color w:val="000000"/>
          <w:sz w:val="21"/>
          <w:szCs w:val="21"/>
        </w:rPr>
        <w:t>0.700565  0.960425</w:t>
      </w:r>
      <w:proofErr w:type="gramEnd"/>
      <w:r>
        <w:rPr>
          <w:color w:val="000000"/>
          <w:sz w:val="21"/>
          <w:szCs w:val="21"/>
        </w:rPr>
        <w:t xml:space="preserve">  0.820269</w:t>
      </w:r>
    </w:p>
    <w:p w14:paraId="61A4250D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TechSupport</w:t>
      </w:r>
      <w:proofErr w:type="spellEnd"/>
      <w:r>
        <w:rPr>
          <w:color w:val="000000"/>
          <w:sz w:val="21"/>
          <w:szCs w:val="21"/>
        </w:rPr>
        <w:t xml:space="preserve">              </w:t>
      </w:r>
      <w:proofErr w:type="gramStart"/>
      <w:r>
        <w:rPr>
          <w:color w:val="000000"/>
          <w:sz w:val="21"/>
          <w:szCs w:val="21"/>
        </w:rPr>
        <w:t>0.472107  0.657853</w:t>
      </w:r>
      <w:proofErr w:type="gramEnd"/>
      <w:r>
        <w:rPr>
          <w:color w:val="000000"/>
          <w:sz w:val="21"/>
          <w:szCs w:val="21"/>
        </w:rPr>
        <w:t xml:space="preserve">  0.557294</w:t>
      </w:r>
    </w:p>
    <w:p w14:paraId="712E54F0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CableService</w:t>
      </w:r>
      <w:proofErr w:type="spellEnd"/>
      <w:r>
        <w:rPr>
          <w:color w:val="000000"/>
          <w:sz w:val="21"/>
          <w:szCs w:val="21"/>
        </w:rPr>
        <w:t xml:space="preserve">             </w:t>
      </w:r>
      <w:proofErr w:type="gramStart"/>
      <w:r>
        <w:rPr>
          <w:color w:val="000000"/>
          <w:sz w:val="21"/>
          <w:szCs w:val="21"/>
        </w:rPr>
        <w:t>0.694455  1.000196</w:t>
      </w:r>
      <w:proofErr w:type="gramEnd"/>
      <w:r>
        <w:rPr>
          <w:color w:val="000000"/>
          <w:sz w:val="21"/>
          <w:szCs w:val="21"/>
        </w:rPr>
        <w:t xml:space="preserve">  0.833421</w:t>
      </w:r>
    </w:p>
    <w:p w14:paraId="197D66A3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oneyear</w:t>
      </w:r>
      <w:proofErr w:type="spellEnd"/>
      <w:r>
        <w:rPr>
          <w:color w:val="000000"/>
          <w:sz w:val="21"/>
          <w:szCs w:val="21"/>
        </w:rPr>
        <w:t xml:space="preserve">                  </w:t>
      </w:r>
      <w:proofErr w:type="gramStart"/>
      <w:r>
        <w:rPr>
          <w:color w:val="000000"/>
          <w:sz w:val="21"/>
          <w:szCs w:val="21"/>
        </w:rPr>
        <w:t>0.379080  0.573858</w:t>
      </w:r>
      <w:proofErr w:type="gramEnd"/>
      <w:r>
        <w:rPr>
          <w:color w:val="000000"/>
          <w:sz w:val="21"/>
          <w:szCs w:val="21"/>
        </w:rPr>
        <w:t xml:space="preserve">  0.466410</w:t>
      </w:r>
    </w:p>
    <w:p w14:paraId="7AD740F8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twoyear</w:t>
      </w:r>
      <w:proofErr w:type="spellEnd"/>
      <w:r>
        <w:rPr>
          <w:color w:val="000000"/>
          <w:sz w:val="21"/>
          <w:szCs w:val="21"/>
        </w:rPr>
        <w:t xml:space="preserve">                  </w:t>
      </w:r>
      <w:proofErr w:type="gramStart"/>
      <w:r>
        <w:rPr>
          <w:color w:val="000000"/>
          <w:sz w:val="21"/>
          <w:szCs w:val="21"/>
        </w:rPr>
        <w:t>0.154544  0.307138</w:t>
      </w:r>
      <w:proofErr w:type="gramEnd"/>
      <w:r>
        <w:rPr>
          <w:color w:val="000000"/>
          <w:sz w:val="21"/>
          <w:szCs w:val="21"/>
        </w:rPr>
        <w:t xml:space="preserve">  0.217868</w:t>
      </w:r>
    </w:p>
    <w:p w14:paraId="2EE46E6B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PaperlessBilling</w:t>
      </w:r>
      <w:proofErr w:type="spellEnd"/>
      <w:r>
        <w:rPr>
          <w:color w:val="000000"/>
          <w:sz w:val="21"/>
          <w:szCs w:val="21"/>
        </w:rPr>
        <w:t xml:space="preserve">         </w:t>
      </w:r>
      <w:proofErr w:type="gramStart"/>
      <w:r>
        <w:rPr>
          <w:color w:val="000000"/>
          <w:sz w:val="21"/>
          <w:szCs w:val="21"/>
        </w:rPr>
        <w:t>1.230591  1.638319</w:t>
      </w:r>
      <w:proofErr w:type="gramEnd"/>
      <w:r>
        <w:rPr>
          <w:color w:val="000000"/>
          <w:sz w:val="21"/>
          <w:szCs w:val="21"/>
        </w:rPr>
        <w:t xml:space="preserve">  1.419894</w:t>
      </w:r>
    </w:p>
    <w:p w14:paraId="0C6CD052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redit card (</w:t>
      </w:r>
      <w:proofErr w:type="gramStart"/>
      <w:r>
        <w:rPr>
          <w:color w:val="000000"/>
          <w:sz w:val="21"/>
          <w:szCs w:val="21"/>
        </w:rPr>
        <w:t>automatic)  0.665594</w:t>
      </w:r>
      <w:proofErr w:type="gramEnd"/>
      <w:r>
        <w:rPr>
          <w:color w:val="000000"/>
          <w:sz w:val="21"/>
          <w:szCs w:val="21"/>
        </w:rPr>
        <w:t xml:space="preserve">  1.017118  0.822793</w:t>
      </w:r>
    </w:p>
    <w:p w14:paraId="45809E46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Electronic check         </w:t>
      </w:r>
      <w:proofErr w:type="gramStart"/>
      <w:r>
        <w:rPr>
          <w:color w:val="000000"/>
          <w:sz w:val="21"/>
          <w:szCs w:val="21"/>
        </w:rPr>
        <w:t>1.068475  1.505443</w:t>
      </w:r>
      <w:proofErr w:type="gramEnd"/>
      <w:r>
        <w:rPr>
          <w:color w:val="000000"/>
          <w:sz w:val="21"/>
          <w:szCs w:val="21"/>
        </w:rPr>
        <w:t xml:space="preserve">  1.268278</w:t>
      </w:r>
    </w:p>
    <w:p w14:paraId="7244BE04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Mailed check             </w:t>
      </w:r>
      <w:proofErr w:type="gramStart"/>
      <w:r>
        <w:rPr>
          <w:color w:val="000000"/>
          <w:sz w:val="21"/>
          <w:szCs w:val="21"/>
        </w:rPr>
        <w:t>0.632746  0.936512</w:t>
      </w:r>
      <w:proofErr w:type="gramEnd"/>
      <w:r>
        <w:rPr>
          <w:color w:val="000000"/>
          <w:sz w:val="21"/>
          <w:szCs w:val="21"/>
        </w:rPr>
        <w:t xml:space="preserve">  0.769789</w:t>
      </w:r>
    </w:p>
    <w:p w14:paraId="523A9072" w14:textId="77777777" w:rsidR="00F747BD" w:rsidRDefault="00F747BD" w:rsidP="00F747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TotalCharges</w:t>
      </w:r>
      <w:proofErr w:type="spellEnd"/>
      <w:r>
        <w:rPr>
          <w:color w:val="000000"/>
          <w:sz w:val="21"/>
          <w:szCs w:val="21"/>
        </w:rPr>
        <w:t xml:space="preserve">             </w:t>
      </w:r>
      <w:proofErr w:type="gramStart"/>
      <w:r>
        <w:rPr>
          <w:color w:val="000000"/>
          <w:sz w:val="21"/>
          <w:szCs w:val="21"/>
        </w:rPr>
        <w:t>1.000247  1.000504</w:t>
      </w:r>
      <w:proofErr w:type="gramEnd"/>
      <w:r>
        <w:rPr>
          <w:color w:val="000000"/>
          <w:sz w:val="21"/>
          <w:szCs w:val="21"/>
        </w:rPr>
        <w:t xml:space="preserve">  1.000376</w:t>
      </w:r>
    </w:p>
    <w:p w14:paraId="48D9CED7" w14:textId="77777777" w:rsidR="00F747BD" w:rsidRDefault="00F747BD" w:rsidP="003E5B0F"/>
    <w:p w14:paraId="73832FFA" w14:textId="2CA560D3" w:rsidR="00E14AB2" w:rsidRDefault="00287BA3" w:rsidP="003E5B0F">
      <w:r>
        <w:t xml:space="preserve">In the odds ratio it is clear indication that some </w:t>
      </w:r>
      <w:proofErr w:type="gramStart"/>
      <w:r w:rsidR="005B38FA">
        <w:t>attribute</w:t>
      </w:r>
      <w:proofErr w:type="gramEnd"/>
      <w:r w:rsidR="005B38FA">
        <w:t xml:space="preserve"> have a big weightage over the churn of a customer.</w:t>
      </w:r>
    </w:p>
    <w:p w14:paraId="153EAB42" w14:textId="77777777" w:rsidR="00E14AB2" w:rsidRDefault="00E14AB2" w:rsidP="003E5B0F"/>
    <w:p w14:paraId="576F0C70" w14:textId="510FED5B" w:rsidR="00E14AB2" w:rsidRDefault="00E14AB2" w:rsidP="003E5B0F"/>
    <w:p w14:paraId="6B1193A6" w14:textId="490C9C0F" w:rsidR="00F747BD" w:rsidRDefault="00F747BD" w:rsidP="003E5B0F">
      <w:r>
        <w:t>Selection of model:</w:t>
      </w:r>
    </w:p>
    <w:p w14:paraId="03CBC584" w14:textId="33599DB5" w:rsidR="00EB0E11" w:rsidRDefault="00EB0E11" w:rsidP="003E5B0F">
      <w:r>
        <w:t xml:space="preserve">The following table below the explanation of the result for a </w:t>
      </w:r>
      <w:proofErr w:type="spellStart"/>
      <w:r>
        <w:t>pipline</w:t>
      </w:r>
      <w:proofErr w:type="spellEnd"/>
      <w:r>
        <w:t xml:space="preserve"> pf different model will define the accuracy of the models.</w:t>
      </w:r>
    </w:p>
    <w:p w14:paraId="14F68A93" w14:textId="29FD26BD" w:rsidR="00F747BD" w:rsidRDefault="00F747BD" w:rsidP="003E5B0F">
      <w:r>
        <w:t>We run a pipeline to select the best model for the further analysis on the data set, we get two model with highest accuracy score.</w:t>
      </w:r>
    </w:p>
    <w:p w14:paraId="7A87CCC3" w14:textId="77777777" w:rsidR="00225C9F" w:rsidRDefault="00F747BD" w:rsidP="00F747BD">
      <w:pPr>
        <w:pStyle w:val="ListParagraph"/>
        <w:numPr>
          <w:ilvl w:val="0"/>
          <w:numId w:val="1"/>
        </w:numPr>
      </w:pPr>
      <w:r>
        <w:t>L</w:t>
      </w:r>
      <w:r w:rsidR="00225C9F">
        <w:t xml:space="preserve">inear </w:t>
      </w:r>
      <w:proofErr w:type="spellStart"/>
      <w:r w:rsidR="00225C9F">
        <w:t>Svm</w:t>
      </w:r>
      <w:proofErr w:type="spellEnd"/>
      <w:r>
        <w:t xml:space="preserve"> with an accuracy of 0.79</w:t>
      </w:r>
      <w:r w:rsidR="00225C9F">
        <w:t>2378, followed by the Logistic regression with 0.790102</w:t>
      </w:r>
    </w:p>
    <w:p w14:paraId="533B2A46" w14:textId="27FAD634" w:rsidR="00225C9F" w:rsidRDefault="00225C9F" w:rsidP="00225C9F">
      <w:pPr>
        <w:pStyle w:val="ListParagraph"/>
      </w:pPr>
      <w:r>
        <w:t>We opted Logistic regression for the further analysis, in the linear SVM, we can not perform the probability estimates. While Logistic regression allow us to perform the probability.</w:t>
      </w:r>
    </w:p>
    <w:p w14:paraId="4D685DB0" w14:textId="77777777" w:rsidR="00225C9F" w:rsidRDefault="00225C9F" w:rsidP="00225C9F">
      <w:hyperlink r:id="rId6" w:history="1">
        <w:r>
          <w:rPr>
            <w:rStyle w:val="Hyperlink"/>
          </w:rPr>
          <w:t>https://scikit-learn.org/stable/modules/generated/sklearn.svm.LinearSVC.html</w:t>
        </w:r>
      </w:hyperlink>
    </w:p>
    <w:p w14:paraId="6FC3F5B4" w14:textId="5CF85D8F" w:rsidR="00F747BD" w:rsidRDefault="00225C9F" w:rsidP="00225C9F">
      <w:hyperlink r:id="rId7" w:history="1">
        <w:r>
          <w:rPr>
            <w:rStyle w:val="Hyperlink"/>
          </w:rPr>
          <w:t>https://scikit-learn.org/stable/modules/generated/sklearn.linear_model.LogisticRegression.html</w:t>
        </w:r>
      </w:hyperlink>
      <w:r>
        <w:t xml:space="preserve"> </w:t>
      </w:r>
    </w:p>
    <w:p w14:paraId="3F2A1A87" w14:textId="180148BD" w:rsidR="00225C9F" w:rsidRDefault="00225C9F" w:rsidP="00225C9F">
      <w:r>
        <w:t xml:space="preserve">the above two links from the </w:t>
      </w:r>
      <w:proofErr w:type="spellStart"/>
      <w:r>
        <w:t>sklearn</w:t>
      </w:r>
      <w:proofErr w:type="spellEnd"/>
      <w:r>
        <w:t xml:space="preserve"> python define the major difference, and my answer why I opted logistic regression instead of the </w:t>
      </w:r>
      <w:proofErr w:type="spellStart"/>
      <w:r>
        <w:t>LinearSvm</w:t>
      </w:r>
      <w:proofErr w:type="spellEnd"/>
      <w:r>
        <w:t xml:space="preserve"> even the accuracy of the SVM was higher than the Logistic.</w:t>
      </w:r>
    </w:p>
    <w:p w14:paraId="70A9F676" w14:textId="77777777" w:rsidR="00E14AB2" w:rsidRDefault="00E14AB2" w:rsidP="003E5B0F"/>
    <w:p w14:paraId="7DD7965A" w14:textId="77777777" w:rsidR="00E14AB2" w:rsidRDefault="00E14AB2" w:rsidP="003E5B0F"/>
    <w:p w14:paraId="15626B3B" w14:textId="77777777" w:rsidR="00225C9F" w:rsidRDefault="00225C9F" w:rsidP="003E5B0F"/>
    <w:p w14:paraId="6F3C44DD" w14:textId="77777777" w:rsidR="00225C9F" w:rsidRDefault="00225C9F" w:rsidP="003E5B0F"/>
    <w:p w14:paraId="5A8D0D9A" w14:textId="7BB87A64" w:rsidR="003E5B0F" w:rsidRDefault="003E5B0F" w:rsidP="003E5B0F">
      <w:r>
        <w:t>Classifier</w:t>
      </w:r>
      <w:r>
        <w:tab/>
        <w:t>Accuracy Score</w:t>
      </w:r>
    </w:p>
    <w:p w14:paraId="704FB7CA" w14:textId="77777777" w:rsidR="003E5B0F" w:rsidRDefault="003E5B0F" w:rsidP="003E5B0F">
      <w:r>
        <w:t>0</w:t>
      </w:r>
      <w:r>
        <w:tab/>
      </w:r>
      <w:proofErr w:type="spellStart"/>
      <w:r w:rsidRPr="003E5B0F">
        <w:rPr>
          <w:b/>
          <w:bCs/>
        </w:rPr>
        <w:t>Logististic</w:t>
      </w:r>
      <w:proofErr w:type="spellEnd"/>
      <w:r w:rsidRPr="003E5B0F">
        <w:rPr>
          <w:b/>
          <w:bCs/>
        </w:rPr>
        <w:t xml:space="preserve"> Regression</w:t>
      </w:r>
      <w:r w:rsidRPr="003E5B0F">
        <w:rPr>
          <w:b/>
          <w:bCs/>
        </w:rPr>
        <w:tab/>
        <w:t>0.790102</w:t>
      </w:r>
    </w:p>
    <w:p w14:paraId="3D4AC156" w14:textId="77777777" w:rsidR="003E5B0F" w:rsidRDefault="003E5B0F" w:rsidP="003E5B0F">
      <w:r>
        <w:t>1</w:t>
      </w:r>
      <w:r>
        <w:tab/>
        <w:t>Nearest Neighbors</w:t>
      </w:r>
      <w:r>
        <w:tab/>
        <w:t>0.753129</w:t>
      </w:r>
    </w:p>
    <w:p w14:paraId="77E7CAF1" w14:textId="77777777" w:rsidR="003E5B0F" w:rsidRDefault="003E5B0F" w:rsidP="003E5B0F">
      <w:r>
        <w:t>2</w:t>
      </w:r>
      <w:r>
        <w:tab/>
      </w:r>
      <w:r w:rsidRPr="003E5B0F">
        <w:rPr>
          <w:b/>
          <w:bCs/>
        </w:rPr>
        <w:t>Linear SVM</w:t>
      </w:r>
      <w:r w:rsidRPr="003E5B0F">
        <w:rPr>
          <w:b/>
          <w:bCs/>
        </w:rPr>
        <w:tab/>
        <w:t>0.792378</w:t>
      </w:r>
    </w:p>
    <w:p w14:paraId="1261836D" w14:textId="77777777" w:rsidR="003E5B0F" w:rsidRDefault="003E5B0F" w:rsidP="003E5B0F">
      <w:r>
        <w:t>3</w:t>
      </w:r>
      <w:r>
        <w:tab/>
        <w:t>RBF SVM</w:t>
      </w:r>
      <w:r>
        <w:tab/>
        <w:t>0.748009</w:t>
      </w:r>
    </w:p>
    <w:p w14:paraId="41FBBA73" w14:textId="77777777" w:rsidR="003E5B0F" w:rsidRDefault="003E5B0F" w:rsidP="003E5B0F">
      <w:r>
        <w:t>4</w:t>
      </w:r>
      <w:r>
        <w:tab/>
        <w:t>Neural Net</w:t>
      </w:r>
      <w:r>
        <w:tab/>
        <w:t>0.755973</w:t>
      </w:r>
    </w:p>
    <w:p w14:paraId="712C9D0C" w14:textId="77777777" w:rsidR="003E5B0F" w:rsidRDefault="003E5B0F" w:rsidP="003E5B0F">
      <w:r>
        <w:t>5</w:t>
      </w:r>
      <w:r>
        <w:tab/>
        <w:t>Naive Bayes</w:t>
      </w:r>
      <w:r>
        <w:tab/>
        <w:t>0.732651</w:t>
      </w:r>
    </w:p>
    <w:p w14:paraId="5791DC4E" w14:textId="77777777" w:rsidR="003E5B0F" w:rsidRDefault="003E5B0F" w:rsidP="003E5B0F">
      <w:r>
        <w:t>6</w:t>
      </w:r>
      <w:r>
        <w:tab/>
        <w:t>Decision Tree</w:t>
      </w:r>
      <w:r>
        <w:tab/>
        <w:t>0.781570</w:t>
      </w:r>
    </w:p>
    <w:p w14:paraId="11BD7B6C" w14:textId="77777777" w:rsidR="003E5B0F" w:rsidRDefault="003E5B0F" w:rsidP="003E5B0F">
      <w:r>
        <w:t>7</w:t>
      </w:r>
      <w:r>
        <w:tab/>
        <w:t>Majority Vote</w:t>
      </w:r>
      <w:r>
        <w:tab/>
        <w:t>0.794653</w:t>
      </w:r>
    </w:p>
    <w:p w14:paraId="2D34A4F8" w14:textId="77777777" w:rsidR="003E5B0F" w:rsidRDefault="003E5B0F" w:rsidP="003E5B0F">
      <w:r>
        <w:t>8</w:t>
      </w:r>
      <w:r>
        <w:tab/>
        <w:t>Random Forest</w:t>
      </w:r>
      <w:r>
        <w:tab/>
        <w:t>0.788965</w:t>
      </w:r>
    </w:p>
    <w:p w14:paraId="57A9838D" w14:textId="77777777" w:rsidR="003E5B0F" w:rsidRDefault="003E5B0F" w:rsidP="003E5B0F">
      <w:r>
        <w:t>9</w:t>
      </w:r>
      <w:r>
        <w:tab/>
        <w:t>Bagging</w:t>
      </w:r>
      <w:r>
        <w:tab/>
        <w:t>0.781001</w:t>
      </w:r>
    </w:p>
    <w:p w14:paraId="1D28A0AD" w14:textId="77777777" w:rsidR="003E5B0F" w:rsidRDefault="003E5B0F" w:rsidP="003E5B0F">
      <w:r>
        <w:t>10</w:t>
      </w:r>
      <w:r>
        <w:tab/>
        <w:t>AdaBoost</w:t>
      </w:r>
      <w:r>
        <w:tab/>
        <w:t>0.785552</w:t>
      </w:r>
    </w:p>
    <w:p w14:paraId="5EA144A7" w14:textId="4065AD74" w:rsidR="007670CE" w:rsidRDefault="003E5B0F" w:rsidP="003E5B0F">
      <w:r>
        <w:t>11</w:t>
      </w:r>
      <w:r>
        <w:tab/>
      </w:r>
      <w:proofErr w:type="spellStart"/>
      <w:r>
        <w:t>XGBoost</w:t>
      </w:r>
      <w:proofErr w:type="spellEnd"/>
      <w:r>
        <w:tab/>
        <w:t>0.771900</w:t>
      </w:r>
    </w:p>
    <w:p w14:paraId="17BC0ACB" w14:textId="23F6C472" w:rsidR="003E5B0F" w:rsidRDefault="003E5B0F" w:rsidP="003E5B0F"/>
    <w:p w14:paraId="02C50B56" w14:textId="77777777" w:rsidR="00EB0E11" w:rsidRDefault="00EB0E11" w:rsidP="003E5B0F"/>
    <w:p w14:paraId="1C38D240" w14:textId="77777777" w:rsidR="00EB0E11" w:rsidRDefault="00EB0E11" w:rsidP="003E5B0F"/>
    <w:p w14:paraId="0E3D0EB5" w14:textId="77777777" w:rsidR="00EB0E11" w:rsidRDefault="00EB0E11" w:rsidP="003E5B0F"/>
    <w:p w14:paraId="1502CFA9" w14:textId="77777777" w:rsidR="00EB0E11" w:rsidRDefault="00EB0E11" w:rsidP="003E5B0F"/>
    <w:p w14:paraId="21821F52" w14:textId="77777777" w:rsidR="00EB0E11" w:rsidRDefault="00EB0E11" w:rsidP="003E5B0F"/>
    <w:p w14:paraId="2DFF11C0" w14:textId="77777777" w:rsidR="00EB0E11" w:rsidRDefault="00EB0E11" w:rsidP="003E5B0F"/>
    <w:p w14:paraId="405D692B" w14:textId="77777777" w:rsidR="00EB0E11" w:rsidRDefault="00EB0E11" w:rsidP="003E5B0F"/>
    <w:p w14:paraId="25CBA8C8" w14:textId="77777777" w:rsidR="00EB0E11" w:rsidRDefault="00EB0E11" w:rsidP="003E5B0F"/>
    <w:p w14:paraId="32286A12" w14:textId="77777777" w:rsidR="00EB0E11" w:rsidRDefault="00EB0E11" w:rsidP="003E5B0F"/>
    <w:p w14:paraId="0D3E68A3" w14:textId="77777777" w:rsidR="00EB0E11" w:rsidRDefault="00EB0E11" w:rsidP="003E5B0F"/>
    <w:p w14:paraId="0BD2587A" w14:textId="77777777" w:rsidR="00EB0E11" w:rsidRDefault="00EB0E11" w:rsidP="003E5B0F"/>
    <w:p w14:paraId="48693AD1" w14:textId="77777777" w:rsidR="00EB0E11" w:rsidRDefault="00EB0E11" w:rsidP="003E5B0F"/>
    <w:p w14:paraId="5ACE8571" w14:textId="77777777" w:rsidR="00EB0E11" w:rsidRDefault="00EB0E11" w:rsidP="003E5B0F"/>
    <w:p w14:paraId="4CDB13D1" w14:textId="3FE21A7D" w:rsidR="003E5B0F" w:rsidRDefault="00225C9F" w:rsidP="003E5B0F">
      <w:pPr>
        <w:rPr>
          <w:b/>
          <w:bCs/>
        </w:rPr>
      </w:pPr>
      <w:r w:rsidRPr="00EB0E11">
        <w:rPr>
          <w:b/>
          <w:bCs/>
        </w:rPr>
        <w:t>Confusion matrix:</w:t>
      </w:r>
    </w:p>
    <w:p w14:paraId="601F1077" w14:textId="5EB0FC4F" w:rsidR="00EB0E11" w:rsidRPr="00EB0E11" w:rsidRDefault="00EB0E11" w:rsidP="003E5B0F">
      <w:r>
        <w:t xml:space="preserve"> A confusion matrix </w:t>
      </w:r>
      <w:r w:rsidR="007F6C10">
        <w:t>defines</w:t>
      </w:r>
      <w:r>
        <w:t xml:space="preserve"> the results of a classification model, on a data set </w:t>
      </w:r>
    </w:p>
    <w:p w14:paraId="34830F63" w14:textId="77777777" w:rsidR="00225C9F" w:rsidRDefault="00225C9F" w:rsidP="003E5B0F"/>
    <w:p w14:paraId="7327E75F" w14:textId="77777777" w:rsidR="003E5B0F" w:rsidRPr="003E5B0F" w:rsidRDefault="003E5B0F" w:rsidP="003E5B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</w:pPr>
      <w:r w:rsidRPr="003E5B0F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>&lt;</w:t>
      </w:r>
      <w:proofErr w:type="gramStart"/>
      <w:r w:rsidRPr="003E5B0F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>matplotlib.axes</w:t>
      </w:r>
      <w:proofErr w:type="gramEnd"/>
      <w:r w:rsidRPr="003E5B0F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>._</w:t>
      </w:r>
      <w:proofErr w:type="spellStart"/>
      <w:r w:rsidRPr="003E5B0F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>subplots.AxesSubplot</w:t>
      </w:r>
      <w:proofErr w:type="spellEnd"/>
      <w:r w:rsidRPr="003E5B0F">
        <w:rPr>
          <w:rFonts w:ascii="Courier New" w:eastAsia="Times New Roman" w:hAnsi="Courier New" w:cs="Courier New"/>
          <w:color w:val="000000"/>
          <w:sz w:val="20"/>
          <w:szCs w:val="20"/>
          <w:lang w:eastAsia="en-CA"/>
        </w:rPr>
        <w:t xml:space="preserve"> at 0x1e3e8642190&gt;</w:t>
      </w:r>
    </w:p>
    <w:p w14:paraId="5CE41A00" w14:textId="1E07498C" w:rsidR="003E5B0F" w:rsidRPr="003E5B0F" w:rsidRDefault="003E5B0F" w:rsidP="003E5B0F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CA"/>
        </w:rPr>
      </w:pPr>
      <w:r w:rsidRPr="003E5B0F">
        <w:rPr>
          <w:noProof/>
        </w:rPr>
        <w:drawing>
          <wp:inline distT="0" distB="0" distL="0" distR="0" wp14:anchorId="52DC9408" wp14:editId="7FF96792">
            <wp:extent cx="3438525" cy="3438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D7903" w14:textId="77777777" w:rsidR="003E5B0F" w:rsidRPr="003E5B0F" w:rsidRDefault="003E5B0F" w:rsidP="003E5B0F">
      <w:r w:rsidRPr="003E5B0F">
        <w:t xml:space="preserve">precision    </w:t>
      </w:r>
      <w:proofErr w:type="gramStart"/>
      <w:r w:rsidRPr="003E5B0F">
        <w:t>recall  f</w:t>
      </w:r>
      <w:proofErr w:type="gramEnd"/>
      <w:r w:rsidRPr="003E5B0F">
        <w:t>1-score   support</w:t>
      </w:r>
    </w:p>
    <w:p w14:paraId="47984D9E" w14:textId="77777777" w:rsidR="003E5B0F" w:rsidRPr="003E5B0F" w:rsidRDefault="003E5B0F" w:rsidP="003E5B0F"/>
    <w:p w14:paraId="38E68509" w14:textId="77777777" w:rsidR="003E5B0F" w:rsidRPr="003E5B0F" w:rsidRDefault="003E5B0F" w:rsidP="003E5B0F">
      <w:r w:rsidRPr="003E5B0F">
        <w:t xml:space="preserve">           0       0.84      </w:t>
      </w:r>
      <w:r w:rsidRPr="003E5B0F">
        <w:rPr>
          <w:b/>
          <w:bCs/>
        </w:rPr>
        <w:t>0.89</w:t>
      </w:r>
      <w:r w:rsidRPr="003E5B0F">
        <w:t xml:space="preserve">      0.86      1300</w:t>
      </w:r>
    </w:p>
    <w:p w14:paraId="7E8A6D8D" w14:textId="77777777" w:rsidR="003E5B0F" w:rsidRPr="003E5B0F" w:rsidRDefault="003E5B0F" w:rsidP="003E5B0F">
      <w:r w:rsidRPr="003E5B0F">
        <w:t xml:space="preserve">           1       0.62      </w:t>
      </w:r>
      <w:r w:rsidRPr="003E5B0F">
        <w:rPr>
          <w:b/>
          <w:bCs/>
        </w:rPr>
        <w:t>0.51</w:t>
      </w:r>
      <w:r w:rsidRPr="003E5B0F">
        <w:t xml:space="preserve">      0.56       458</w:t>
      </w:r>
    </w:p>
    <w:p w14:paraId="1F99BEC6" w14:textId="77777777" w:rsidR="003E5B0F" w:rsidRPr="003E5B0F" w:rsidRDefault="003E5B0F" w:rsidP="003E5B0F"/>
    <w:p w14:paraId="683871D7" w14:textId="77777777" w:rsidR="003E5B0F" w:rsidRPr="003E5B0F" w:rsidRDefault="003E5B0F" w:rsidP="003E5B0F">
      <w:r w:rsidRPr="003E5B0F">
        <w:t xml:space="preserve">    accuracy                           </w:t>
      </w:r>
      <w:r w:rsidRPr="003E5B0F">
        <w:rPr>
          <w:b/>
          <w:bCs/>
        </w:rPr>
        <w:t xml:space="preserve">0.79      </w:t>
      </w:r>
      <w:r w:rsidRPr="003E5B0F">
        <w:t>1758</w:t>
      </w:r>
    </w:p>
    <w:p w14:paraId="587442FC" w14:textId="77777777" w:rsidR="003E5B0F" w:rsidRPr="003E5B0F" w:rsidRDefault="003E5B0F" w:rsidP="003E5B0F">
      <w:r w:rsidRPr="003E5B0F">
        <w:t xml:space="preserve">   macro avg       0.73      0.70      0.71      1758</w:t>
      </w:r>
    </w:p>
    <w:p w14:paraId="559DEFC0" w14:textId="7714AF75" w:rsidR="003E5B0F" w:rsidRDefault="003E5B0F" w:rsidP="003E5B0F">
      <w:r w:rsidRPr="003E5B0F">
        <w:t>weighted avg       0.78      0.79      0.78      1758</w:t>
      </w:r>
    </w:p>
    <w:p w14:paraId="6F9C1B67" w14:textId="54B8A29A" w:rsidR="00225C9F" w:rsidRDefault="00225C9F" w:rsidP="003E5B0F">
      <w:r w:rsidRPr="0096062E">
        <w:rPr>
          <w:sz w:val="28"/>
          <w:szCs w:val="28"/>
        </w:rPr>
        <w:t>True Positive rate</w:t>
      </w:r>
      <w:r>
        <w:t xml:space="preserve">: when a customer is not </w:t>
      </w:r>
      <w:r w:rsidR="00EB0E11">
        <w:t>cancelling</w:t>
      </w:r>
      <w:r>
        <w:t xml:space="preserve"> their subscription and we also get the same result is </w:t>
      </w:r>
      <w:r w:rsidR="00611DF1">
        <w:t xml:space="preserve">(1154 out of 1300) </w:t>
      </w:r>
      <w:r>
        <w:t>0.8</w:t>
      </w:r>
      <w:r w:rsidR="00611DF1">
        <w:t>9</w:t>
      </w:r>
      <w:r>
        <w:t xml:space="preserve"> or </w:t>
      </w:r>
      <w:r w:rsidRPr="00EB0E11">
        <w:rPr>
          <w:b/>
          <w:bCs/>
        </w:rPr>
        <w:t>8</w:t>
      </w:r>
      <w:r w:rsidR="00611DF1" w:rsidRPr="00EB0E11">
        <w:rPr>
          <w:b/>
          <w:bCs/>
        </w:rPr>
        <w:t>9</w:t>
      </w:r>
      <w:r w:rsidRPr="00EB0E11">
        <w:rPr>
          <w:b/>
          <w:bCs/>
        </w:rPr>
        <w:t>%,</w:t>
      </w:r>
      <w:r>
        <w:t xml:space="preserve"> while the value of </w:t>
      </w:r>
      <w:r w:rsidR="00611DF1">
        <w:t>false positive is 0.11</w:t>
      </w:r>
      <w:r w:rsidR="006B569F">
        <w:t xml:space="preserve"> or </w:t>
      </w:r>
      <w:r w:rsidR="006B569F" w:rsidRPr="008679B0">
        <w:rPr>
          <w:b/>
          <w:bCs/>
        </w:rPr>
        <w:t>11%</w:t>
      </w:r>
    </w:p>
    <w:p w14:paraId="634DAA34" w14:textId="013CCA30" w:rsidR="00611DF1" w:rsidRDefault="00611DF1" w:rsidP="003E5B0F">
      <w:r w:rsidRPr="0096062E">
        <w:rPr>
          <w:sz w:val="28"/>
          <w:szCs w:val="28"/>
        </w:rPr>
        <w:t>True negative rate</w:t>
      </w:r>
      <w:r>
        <w:t xml:space="preserve">: the total number of true </w:t>
      </w:r>
      <w:r w:rsidR="00EB0E11">
        <w:t>negatives</w:t>
      </w:r>
      <w:r>
        <w:t xml:space="preserve"> was 235 out of 458 that is almost </w:t>
      </w:r>
      <w:r w:rsidRPr="00EB0E11">
        <w:rPr>
          <w:b/>
          <w:bCs/>
        </w:rPr>
        <w:t>51%,</w:t>
      </w:r>
      <w:r>
        <w:t xml:space="preserve"> </w:t>
      </w:r>
    </w:p>
    <w:p w14:paraId="0A3E2AB1" w14:textId="05B83CC8" w:rsidR="00EB0E11" w:rsidRDefault="001F0293" w:rsidP="003E5B0F">
      <w:r w:rsidRPr="001F0293">
        <w:rPr>
          <w:sz w:val="28"/>
          <w:szCs w:val="28"/>
        </w:rPr>
        <w:t xml:space="preserve">Accuracy of overall model: </w:t>
      </w:r>
      <w:r>
        <w:rPr>
          <w:sz w:val="24"/>
          <w:szCs w:val="24"/>
        </w:rPr>
        <w:t>The</w:t>
      </w:r>
      <w:r w:rsidR="00EB0E11">
        <w:t xml:space="preserve"> total accuracy of the model is </w:t>
      </w:r>
      <w:r w:rsidR="00EB0E11" w:rsidRPr="00EB0E11">
        <w:t>0.79</w:t>
      </w:r>
      <w:r w:rsidR="00EB0E11">
        <w:rPr>
          <w:b/>
          <w:bCs/>
        </w:rPr>
        <w:t xml:space="preserve"> or 79%</w:t>
      </w:r>
    </w:p>
    <w:p w14:paraId="79CF462A" w14:textId="1FC3C560" w:rsidR="003E5B0F" w:rsidRDefault="003E5B0F" w:rsidP="003E5B0F"/>
    <w:p w14:paraId="074D52AD" w14:textId="77777777" w:rsidR="00611DF1" w:rsidRDefault="00611DF1" w:rsidP="003E5B0F"/>
    <w:p w14:paraId="34687515" w14:textId="77777777" w:rsidR="00611DF1" w:rsidRDefault="00611DF1" w:rsidP="003E5B0F"/>
    <w:p w14:paraId="3477C121" w14:textId="26607694" w:rsidR="003E5B0F" w:rsidRDefault="003E5B0F" w:rsidP="003E5B0F">
      <w:r>
        <w:rPr>
          <w:noProof/>
        </w:rPr>
        <w:drawing>
          <wp:inline distT="0" distB="0" distL="0" distR="0" wp14:anchorId="0F16E2B5" wp14:editId="26247105">
            <wp:extent cx="5133975" cy="36576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1DE56" w14:textId="0BAB6987" w:rsidR="00611DF1" w:rsidRDefault="00611DF1" w:rsidP="003E5B0F"/>
    <w:p w14:paraId="49FC232E" w14:textId="68DE6BF5" w:rsidR="00611DF1" w:rsidRDefault="00611DF1" w:rsidP="003E5B0F"/>
    <w:p w14:paraId="37E08473" w14:textId="02247178" w:rsidR="00611DF1" w:rsidRPr="0096062E" w:rsidRDefault="00611DF1" w:rsidP="003E5B0F">
      <w:pPr>
        <w:rPr>
          <w:sz w:val="28"/>
          <w:szCs w:val="28"/>
        </w:rPr>
      </w:pPr>
      <w:r w:rsidRPr="0096062E">
        <w:rPr>
          <w:sz w:val="28"/>
          <w:szCs w:val="28"/>
        </w:rPr>
        <w:t>Finding of Roc and confusion matrix:</w:t>
      </w:r>
    </w:p>
    <w:p w14:paraId="4B21C3B6" w14:textId="52C49F88" w:rsidR="00611DF1" w:rsidRDefault="00611DF1" w:rsidP="003E5B0F">
      <w:r>
        <w:t>In the confusion matrix we have almost 51% of the true negative success, that define that on those circumstances that are considerable put a consumer to cancel or change their subscription, it is a high rate, we need to put some efforts to put this rate down, otherwise it will put some extra burden on the overall revenue and the profit for the company.</w:t>
      </w:r>
    </w:p>
    <w:p w14:paraId="5C2916F8" w14:textId="7569839F" w:rsidR="00611DF1" w:rsidRDefault="00611DF1" w:rsidP="003E5B0F"/>
    <w:p w14:paraId="6BEB53BC" w14:textId="732C69CE" w:rsidR="0096062E" w:rsidRPr="0096062E" w:rsidRDefault="0096062E" w:rsidP="003E5B0F">
      <w:pPr>
        <w:rPr>
          <w:sz w:val="28"/>
          <w:szCs w:val="28"/>
        </w:rPr>
      </w:pPr>
      <w:r w:rsidRPr="0096062E">
        <w:rPr>
          <w:sz w:val="28"/>
          <w:szCs w:val="28"/>
        </w:rPr>
        <w:t xml:space="preserve">Prediction Of the model and </w:t>
      </w:r>
      <w:proofErr w:type="gramStart"/>
      <w:r w:rsidRPr="0096062E">
        <w:rPr>
          <w:sz w:val="28"/>
          <w:szCs w:val="28"/>
        </w:rPr>
        <w:t xml:space="preserve">accuracy </w:t>
      </w:r>
      <w:r>
        <w:rPr>
          <w:sz w:val="28"/>
          <w:szCs w:val="28"/>
        </w:rPr>
        <w:t>:</w:t>
      </w:r>
      <w:proofErr w:type="gramEnd"/>
    </w:p>
    <w:p w14:paraId="087E2F43" w14:textId="51454B54" w:rsidR="00611DF1" w:rsidRDefault="00611DF1" w:rsidP="003E5B0F">
      <w:r>
        <w:rPr>
          <w:noProof/>
        </w:rPr>
        <w:drawing>
          <wp:inline distT="0" distB="0" distL="0" distR="0" wp14:anchorId="357A4FDB" wp14:editId="3E8CB1DC">
            <wp:extent cx="5943600" cy="13436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E1D50" w14:textId="77777777" w:rsidR="00EB0E11" w:rsidRDefault="00EB0E11" w:rsidP="003E5B0F">
      <w:r>
        <w:t>On these values we find out that a customer is not going to change or cancel their subscription.</w:t>
      </w:r>
    </w:p>
    <w:p w14:paraId="07C439E8" w14:textId="0E00A026" w:rsidR="00EB0E11" w:rsidRDefault="00EB0E11" w:rsidP="003E5B0F">
      <w:r>
        <w:t>And the probability of the success was:</w:t>
      </w:r>
    </w:p>
    <w:p w14:paraId="6A67A5E9" w14:textId="528D508C" w:rsidR="00EB0E11" w:rsidRDefault="00EB0E11" w:rsidP="003E5B0F">
      <w:r>
        <w:rPr>
          <w:noProof/>
        </w:rPr>
        <w:drawing>
          <wp:inline distT="0" distB="0" distL="0" distR="0" wp14:anchorId="1257E0A8" wp14:editId="50523FAF">
            <wp:extent cx="2171700" cy="3143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sectPr w:rsidR="00EB0E1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3D5A81"/>
    <w:multiLevelType w:val="hybridMultilevel"/>
    <w:tmpl w:val="3B0801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C73E0F"/>
    <w:multiLevelType w:val="hybridMultilevel"/>
    <w:tmpl w:val="9CFABBF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MbAwtTAzNTE2NjFR0lEKTi0uzszPAykwrAUACKFaoCwAAAA="/>
  </w:docVars>
  <w:rsids>
    <w:rsidRoot w:val="00D232A0"/>
    <w:rsid w:val="001F0293"/>
    <w:rsid w:val="00225C9F"/>
    <w:rsid w:val="00287BA3"/>
    <w:rsid w:val="003E5B0F"/>
    <w:rsid w:val="005B38FA"/>
    <w:rsid w:val="00611DF1"/>
    <w:rsid w:val="006B569F"/>
    <w:rsid w:val="007670CE"/>
    <w:rsid w:val="007F6C10"/>
    <w:rsid w:val="0083143D"/>
    <w:rsid w:val="008679B0"/>
    <w:rsid w:val="0096062E"/>
    <w:rsid w:val="009C785F"/>
    <w:rsid w:val="00A81A47"/>
    <w:rsid w:val="00D232A0"/>
    <w:rsid w:val="00E14AB2"/>
    <w:rsid w:val="00E571AE"/>
    <w:rsid w:val="00EB0E11"/>
    <w:rsid w:val="00F74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7B41D"/>
  <w15:chartTrackingRefBased/>
  <w15:docId w15:val="{8FA310B3-26B6-44EA-AC8D-062E86C79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E5B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E5B0F"/>
    <w:rPr>
      <w:rFonts w:ascii="Courier New" w:eastAsia="Times New Roman" w:hAnsi="Courier New" w:cs="Courier New"/>
      <w:sz w:val="20"/>
      <w:szCs w:val="20"/>
      <w:lang w:eastAsia="en-CA"/>
    </w:rPr>
  </w:style>
  <w:style w:type="paragraph" w:styleId="ListParagraph">
    <w:name w:val="List Paragraph"/>
    <w:basedOn w:val="Normal"/>
    <w:uiPriority w:val="34"/>
    <w:qFormat/>
    <w:rsid w:val="00F747B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25C9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18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3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cikit-learn.org/stable/modules/generated/sklearn.linear_model.LogisticRegression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cikit-learn.org/stable/modules/generated/sklearn.svm.LinearSVC.html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2</TotalTime>
  <Pages>7</Pages>
  <Words>1095</Words>
  <Characters>624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Dahiya</dc:creator>
  <cp:keywords/>
  <dc:description/>
  <cp:lastModifiedBy>Dahiya, Ankit</cp:lastModifiedBy>
  <cp:revision>46</cp:revision>
  <dcterms:created xsi:type="dcterms:W3CDTF">2020-07-13T07:51:00Z</dcterms:created>
  <dcterms:modified xsi:type="dcterms:W3CDTF">2020-07-13T20:10:00Z</dcterms:modified>
</cp:coreProperties>
</file>